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0D9C57" w14:textId="1B81C0EB" w:rsidR="00BB18ED" w:rsidRDefault="00BB18E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BD2AB85" wp14:editId="6F36150B">
                <wp:simplePos x="0" y="0"/>
                <wp:positionH relativeFrom="margin">
                  <wp:align>center</wp:align>
                </wp:positionH>
                <wp:positionV relativeFrom="paragraph">
                  <wp:posOffset>171450</wp:posOffset>
                </wp:positionV>
                <wp:extent cx="5400675" cy="64770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675" cy="647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42A998" w14:textId="62B01DEC" w:rsidR="00BB18ED" w:rsidRPr="00184CDE" w:rsidRDefault="00184CDE" w:rsidP="000935E7">
                            <w:pPr>
                              <w:spacing w:after="240" w:line="240" w:lineRule="auto"/>
                              <w:jc w:val="center"/>
                              <w:rPr>
                                <w:rFonts w:ascii="Palatino Linotype" w:hAnsi="Palatino Linotype" w:cs="Arial"/>
                                <w:b/>
                                <w:sz w:val="52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b/>
                                <w:sz w:val="52"/>
                              </w:rPr>
                              <w:t>Steps to create your flyer!</w:t>
                            </w:r>
                          </w:p>
                          <w:p w14:paraId="0DCE865F" w14:textId="11EA171F" w:rsidR="00BB18ED" w:rsidRPr="00184CDE" w:rsidRDefault="00BB18ED" w:rsidP="000935E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 w:line="240" w:lineRule="auto"/>
                              <w:rPr>
                                <w:rFonts w:ascii="Palatino Linotype" w:hAnsi="Palatino Linotype" w:cs="Arial"/>
                                <w:sz w:val="32"/>
                              </w:rPr>
                            </w:pPr>
                            <w:r w:rsidRPr="00184CDE">
                              <w:rPr>
                                <w:rFonts w:ascii="Palatino Linotype" w:hAnsi="Palatino Linotype" w:cs="Arial"/>
                                <w:sz w:val="32"/>
                              </w:rPr>
                              <w:t>Once opened, you may need to click "enable editing"</w:t>
                            </w:r>
                          </w:p>
                          <w:p w14:paraId="5C85AF17" w14:textId="1697C753" w:rsidR="00BB18ED" w:rsidRPr="00184CDE" w:rsidRDefault="00A86243" w:rsidP="000935E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 w:line="240" w:lineRule="auto"/>
                              <w:rPr>
                                <w:rFonts w:ascii="Palatino Linotype" w:hAnsi="Palatino Linotype" w:cs="Arial"/>
                                <w:sz w:val="32"/>
                              </w:rPr>
                            </w:pPr>
                            <w:r w:rsidRPr="00184CDE">
                              <w:rPr>
                                <w:rFonts w:ascii="Palatino Linotype" w:hAnsi="Palatino Linotype" w:cs="Arial"/>
                                <w:sz w:val="32"/>
                              </w:rPr>
                              <w:t>Take a screenshot of</w:t>
                            </w:r>
                            <w:r w:rsidR="00BB18ED" w:rsidRPr="00184CDE">
                              <w:rPr>
                                <w:rFonts w:ascii="Palatino Linotype" w:hAnsi="Palatino Linotype" w:cs="Arial"/>
                                <w:sz w:val="32"/>
                              </w:rPr>
                              <w:t xml:space="preserve"> your QR code from the Digital Cookie App by clicking “Visit My Site” button.</w:t>
                            </w:r>
                          </w:p>
                          <w:p w14:paraId="3BE157B9" w14:textId="77777777" w:rsidR="00BB18ED" w:rsidRPr="00184CDE" w:rsidRDefault="00BB18ED" w:rsidP="000935E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 w:line="240" w:lineRule="auto"/>
                              <w:rPr>
                                <w:rFonts w:ascii="Palatino Linotype" w:hAnsi="Palatino Linotype" w:cs="Arial"/>
                                <w:sz w:val="32"/>
                              </w:rPr>
                            </w:pPr>
                            <w:r w:rsidRPr="00184CDE">
                              <w:rPr>
                                <w:rFonts w:ascii="Palatino Linotype" w:hAnsi="Palatino Linotype" w:cs="Arial"/>
                                <w:sz w:val="32"/>
                              </w:rPr>
                              <w:t>Click "insert" from the top left of the toolbar section - choose Pictures - arrow down - Select This Device</w:t>
                            </w:r>
                          </w:p>
                          <w:p w14:paraId="4EEF29B3" w14:textId="66B44AF9" w:rsidR="00BB18ED" w:rsidRPr="00184CDE" w:rsidRDefault="00BB18ED" w:rsidP="000935E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 w:line="240" w:lineRule="auto"/>
                              <w:rPr>
                                <w:rFonts w:ascii="Palatino Linotype" w:hAnsi="Palatino Linotype" w:cs="Arial"/>
                                <w:sz w:val="32"/>
                              </w:rPr>
                            </w:pPr>
                            <w:r w:rsidRPr="00184CDE">
                              <w:rPr>
                                <w:rFonts w:ascii="Palatino Linotype" w:hAnsi="Palatino Linotype" w:cs="Arial"/>
                                <w:sz w:val="32"/>
                              </w:rPr>
                              <w:t>Find the QR code that you created for Digital Cookie and double click to insert on the page.</w:t>
                            </w:r>
                          </w:p>
                          <w:p w14:paraId="481F9B88" w14:textId="77777777" w:rsidR="00BB18ED" w:rsidRPr="00184CDE" w:rsidRDefault="00BB18ED" w:rsidP="000935E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 w:line="240" w:lineRule="auto"/>
                              <w:rPr>
                                <w:rFonts w:ascii="Palatino Linotype" w:hAnsi="Palatino Linotype" w:cs="Arial"/>
                                <w:sz w:val="32"/>
                              </w:rPr>
                            </w:pPr>
                            <w:r w:rsidRPr="00184CDE">
                              <w:rPr>
                                <w:rFonts w:ascii="Palatino Linotype" w:hAnsi="Palatino Linotype" w:cs="Arial"/>
                                <w:sz w:val="32"/>
                              </w:rPr>
                              <w:t xml:space="preserve">Click the arch/layout options (can also be found in the top toolbar under Wrap Text) and choose "In Front of Text." </w:t>
                            </w:r>
                          </w:p>
                          <w:p w14:paraId="49A17078" w14:textId="3652784B" w:rsidR="00BB18ED" w:rsidRDefault="00BB18ED" w:rsidP="000935E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 w:line="240" w:lineRule="auto"/>
                              <w:rPr>
                                <w:rFonts w:ascii="Palatino Linotype" w:hAnsi="Palatino Linotype" w:cs="Arial"/>
                                <w:sz w:val="32"/>
                              </w:rPr>
                            </w:pPr>
                            <w:r w:rsidRPr="00184CDE">
                              <w:rPr>
                                <w:rFonts w:ascii="Palatino Linotype" w:hAnsi="Palatino Linotype" w:cs="Arial"/>
                                <w:sz w:val="32"/>
                              </w:rPr>
                              <w:t>Click and drag to place the image in the blank white circle and push/pull the corners of the code to resize to fit.</w:t>
                            </w:r>
                          </w:p>
                          <w:p w14:paraId="14DD9DA1" w14:textId="5ECB84D4" w:rsidR="00130B0D" w:rsidRPr="00184CDE" w:rsidRDefault="00130B0D" w:rsidP="000935E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 w:line="240" w:lineRule="auto"/>
                              <w:rPr>
                                <w:rFonts w:ascii="Palatino Linotype" w:hAnsi="Palatino Linotype" w:cs="Arial"/>
                                <w:sz w:val="32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sz w:val="32"/>
                              </w:rPr>
                              <w:t>When you’re all set, only print page 2 of this docum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D2AB8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3.5pt;width:425.25pt;height:510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" stroked="f">
                <v:textbox>
                  <w:txbxContent>
                    <w:p w14:paraId="3442A998" w14:textId="62B01DEC" w:rsidR="00BB18ED" w:rsidRPr="00184CDE" w:rsidRDefault="00184CDE" w:rsidP="000935E7">
                      <w:pPr>
                        <w:spacing w:after="240" w:line="240" w:lineRule="auto"/>
                        <w:jc w:val="center"/>
                        <w:rPr>
                          <w:rFonts w:ascii="Palatino Linotype" w:hAnsi="Palatino Linotype" w:cs="Arial"/>
                          <w:b/>
                          <w:sz w:val="52"/>
                        </w:rPr>
                      </w:pPr>
                      <w:r>
                        <w:rPr>
                          <w:rFonts w:ascii="Palatino Linotype" w:hAnsi="Palatino Linotype" w:cs="Arial"/>
                          <w:b/>
                          <w:sz w:val="52"/>
                        </w:rPr>
                        <w:t>Steps to create your flyer!</w:t>
                      </w:r>
                    </w:p>
                    <w:p w14:paraId="0DCE865F" w14:textId="11EA171F" w:rsidR="00BB18ED" w:rsidRPr="00184CDE" w:rsidRDefault="00BB18ED" w:rsidP="000935E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 w:line="240" w:lineRule="auto"/>
                        <w:rPr>
                          <w:rFonts w:ascii="Palatino Linotype" w:hAnsi="Palatino Linotype" w:cs="Arial"/>
                          <w:sz w:val="32"/>
                        </w:rPr>
                      </w:pPr>
                      <w:r w:rsidRPr="00184CDE">
                        <w:rPr>
                          <w:rFonts w:ascii="Palatino Linotype" w:hAnsi="Palatino Linotype" w:cs="Arial"/>
                          <w:sz w:val="32"/>
                        </w:rPr>
                        <w:t>Once opened, you may need to click "enable editing"</w:t>
                      </w:r>
                    </w:p>
                    <w:p w14:paraId="5C85AF17" w14:textId="1697C753" w:rsidR="00BB18ED" w:rsidRPr="00184CDE" w:rsidRDefault="00A86243" w:rsidP="000935E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 w:line="240" w:lineRule="auto"/>
                        <w:rPr>
                          <w:rFonts w:ascii="Palatino Linotype" w:hAnsi="Palatino Linotype" w:cs="Arial"/>
                          <w:sz w:val="32"/>
                        </w:rPr>
                      </w:pPr>
                      <w:r w:rsidRPr="00184CDE">
                        <w:rPr>
                          <w:rFonts w:ascii="Palatino Linotype" w:hAnsi="Palatino Linotype" w:cs="Arial"/>
                          <w:sz w:val="32"/>
                        </w:rPr>
                        <w:t>Take a screenshot of</w:t>
                      </w:r>
                      <w:r w:rsidR="00BB18ED" w:rsidRPr="00184CDE">
                        <w:rPr>
                          <w:rFonts w:ascii="Palatino Linotype" w:hAnsi="Palatino Linotype" w:cs="Arial"/>
                          <w:sz w:val="32"/>
                        </w:rPr>
                        <w:t xml:space="preserve"> your QR code from the Digital Cookie App by clicking “Visit My Site” button.</w:t>
                      </w:r>
                    </w:p>
                    <w:p w14:paraId="3BE157B9" w14:textId="77777777" w:rsidR="00BB18ED" w:rsidRPr="00184CDE" w:rsidRDefault="00BB18ED" w:rsidP="000935E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 w:line="240" w:lineRule="auto"/>
                        <w:rPr>
                          <w:rFonts w:ascii="Palatino Linotype" w:hAnsi="Palatino Linotype" w:cs="Arial"/>
                          <w:sz w:val="32"/>
                        </w:rPr>
                      </w:pPr>
                      <w:r w:rsidRPr="00184CDE">
                        <w:rPr>
                          <w:rFonts w:ascii="Palatino Linotype" w:hAnsi="Palatino Linotype" w:cs="Arial"/>
                          <w:sz w:val="32"/>
                        </w:rPr>
                        <w:t>Click "insert" from the top left of the toolbar section - choose Pictures - arrow down - Select This Device</w:t>
                      </w:r>
                    </w:p>
                    <w:p w14:paraId="4EEF29B3" w14:textId="66B44AF9" w:rsidR="00BB18ED" w:rsidRPr="00184CDE" w:rsidRDefault="00BB18ED" w:rsidP="000935E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 w:line="240" w:lineRule="auto"/>
                        <w:rPr>
                          <w:rFonts w:ascii="Palatino Linotype" w:hAnsi="Palatino Linotype" w:cs="Arial"/>
                          <w:sz w:val="32"/>
                        </w:rPr>
                      </w:pPr>
                      <w:r w:rsidRPr="00184CDE">
                        <w:rPr>
                          <w:rFonts w:ascii="Palatino Linotype" w:hAnsi="Palatino Linotype" w:cs="Arial"/>
                          <w:sz w:val="32"/>
                        </w:rPr>
                        <w:t>Find the QR code that you created for Digital Cookie and double click to insert on the page.</w:t>
                      </w:r>
                    </w:p>
                    <w:p w14:paraId="481F9B88" w14:textId="77777777" w:rsidR="00BB18ED" w:rsidRPr="00184CDE" w:rsidRDefault="00BB18ED" w:rsidP="000935E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 w:line="240" w:lineRule="auto"/>
                        <w:rPr>
                          <w:rFonts w:ascii="Palatino Linotype" w:hAnsi="Palatino Linotype" w:cs="Arial"/>
                          <w:sz w:val="32"/>
                        </w:rPr>
                      </w:pPr>
                      <w:r w:rsidRPr="00184CDE">
                        <w:rPr>
                          <w:rFonts w:ascii="Palatino Linotype" w:hAnsi="Palatino Linotype" w:cs="Arial"/>
                          <w:sz w:val="32"/>
                        </w:rPr>
                        <w:t xml:space="preserve">Click the arch/layout options (can also be found in the top toolbar under Wrap Text) and choose "In Front of Text." </w:t>
                      </w:r>
                    </w:p>
                    <w:p w14:paraId="49A17078" w14:textId="3652784B" w:rsidR="00BB18ED" w:rsidRDefault="00BB18ED" w:rsidP="000935E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 w:line="240" w:lineRule="auto"/>
                        <w:rPr>
                          <w:rFonts w:ascii="Palatino Linotype" w:hAnsi="Palatino Linotype" w:cs="Arial"/>
                          <w:sz w:val="32"/>
                        </w:rPr>
                      </w:pPr>
                      <w:r w:rsidRPr="00184CDE">
                        <w:rPr>
                          <w:rFonts w:ascii="Palatino Linotype" w:hAnsi="Palatino Linotype" w:cs="Arial"/>
                          <w:sz w:val="32"/>
                        </w:rPr>
                        <w:t>Click and drag to place the image in the blank white circle and push/pull the corners of the code to resize to fit.</w:t>
                      </w:r>
                    </w:p>
                    <w:p w14:paraId="14DD9DA1" w14:textId="5ECB84D4" w:rsidR="00130B0D" w:rsidRPr="00184CDE" w:rsidRDefault="00130B0D" w:rsidP="000935E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 w:line="240" w:lineRule="auto"/>
                        <w:rPr>
                          <w:rFonts w:ascii="Palatino Linotype" w:hAnsi="Palatino Linotype" w:cs="Arial"/>
                          <w:sz w:val="32"/>
                        </w:rPr>
                      </w:pPr>
                      <w:r>
                        <w:rPr>
                          <w:rFonts w:ascii="Palatino Linotype" w:hAnsi="Palatino Linotype" w:cs="Arial"/>
                          <w:sz w:val="32"/>
                        </w:rPr>
                        <w:t>When you’re all set, only print page 2 of this document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27C23F9B" w14:textId="06211684" w:rsidR="00954E5C" w:rsidRDefault="00954E5C"/>
    <w:sectPr w:rsidR="00954E5C" w:rsidSect="00BB18E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0F22AF" w14:textId="77777777" w:rsidR="00D81A43" w:rsidRDefault="00D81A43" w:rsidP="00C63E74">
      <w:pPr>
        <w:spacing w:after="0" w:line="240" w:lineRule="auto"/>
      </w:pPr>
      <w:r>
        <w:separator/>
      </w:r>
    </w:p>
  </w:endnote>
  <w:endnote w:type="continuationSeparator" w:id="0">
    <w:p w14:paraId="30DAB2AF" w14:textId="77777777" w:rsidR="00D81A43" w:rsidRDefault="00D81A43" w:rsidP="00C63E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A98B59" w14:textId="77777777" w:rsidR="00B66516" w:rsidRDefault="00B665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A14C8B" w14:textId="77777777" w:rsidR="00B66516" w:rsidRDefault="00B6651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FAA9EF" w14:textId="77777777" w:rsidR="00B66516" w:rsidRDefault="00B665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939F6D" w14:textId="77777777" w:rsidR="00D81A43" w:rsidRDefault="00D81A43" w:rsidP="00C63E74">
      <w:pPr>
        <w:spacing w:after="0" w:line="240" w:lineRule="auto"/>
      </w:pPr>
      <w:r>
        <w:separator/>
      </w:r>
    </w:p>
  </w:footnote>
  <w:footnote w:type="continuationSeparator" w:id="0">
    <w:p w14:paraId="2BEE7C07" w14:textId="77777777" w:rsidR="00D81A43" w:rsidRDefault="00D81A43" w:rsidP="00C63E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7E0998" w14:textId="77777777" w:rsidR="00B66516" w:rsidRDefault="00B665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A0BE8F" w14:textId="14161555" w:rsidR="00C63E74" w:rsidRDefault="00184CD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44B0990" wp14:editId="5784BCE0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53383" cy="10036741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3383" cy="100367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D292E4" w14:textId="77777777" w:rsidR="00B66516" w:rsidRDefault="00B665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81458D7"/>
    <w:multiLevelType w:val="hybridMultilevel"/>
    <w:tmpl w:val="CFEE6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812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tTQxNDEyNjSxMDZS0lEKTi0uzszPAykwrAUALDkpoywAAAA="/>
  </w:docVars>
  <w:rsids>
    <w:rsidRoot w:val="00C63E74"/>
    <w:rsid w:val="000935E7"/>
    <w:rsid w:val="00103211"/>
    <w:rsid w:val="00130B0D"/>
    <w:rsid w:val="00130C18"/>
    <w:rsid w:val="00184CDE"/>
    <w:rsid w:val="00293A1E"/>
    <w:rsid w:val="0040748D"/>
    <w:rsid w:val="00444EEC"/>
    <w:rsid w:val="0045392E"/>
    <w:rsid w:val="004F1D0A"/>
    <w:rsid w:val="006A0A5C"/>
    <w:rsid w:val="00737561"/>
    <w:rsid w:val="00932320"/>
    <w:rsid w:val="0094706C"/>
    <w:rsid w:val="00954E5C"/>
    <w:rsid w:val="00A86243"/>
    <w:rsid w:val="00B66516"/>
    <w:rsid w:val="00B75CCB"/>
    <w:rsid w:val="00BB18ED"/>
    <w:rsid w:val="00C03888"/>
    <w:rsid w:val="00C63E74"/>
    <w:rsid w:val="00D81A43"/>
    <w:rsid w:val="00EB3E90"/>
    <w:rsid w:val="00F23642"/>
    <w:rsid w:val="00F93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5ABEEF"/>
  <w15:chartTrackingRefBased/>
  <w15:docId w15:val="{8B83DE52-A81C-4D1A-A2D6-E6E0F574F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3E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3E74"/>
  </w:style>
  <w:style w:type="paragraph" w:styleId="Footer">
    <w:name w:val="footer"/>
    <w:basedOn w:val="Normal"/>
    <w:link w:val="FooterChar"/>
    <w:uiPriority w:val="99"/>
    <w:unhideWhenUsed/>
    <w:rsid w:val="00C63E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3E74"/>
  </w:style>
  <w:style w:type="paragraph" w:styleId="ListParagraph">
    <w:name w:val="List Paragraph"/>
    <w:basedOn w:val="Normal"/>
    <w:uiPriority w:val="34"/>
    <w:qFormat/>
    <w:rsid w:val="00BB18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1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tlin Honard</dc:creator>
  <cp:keywords/>
  <dc:description/>
  <cp:lastModifiedBy>Kennedy Hirst</cp:lastModifiedBy>
  <cp:revision>8</cp:revision>
  <dcterms:created xsi:type="dcterms:W3CDTF">2021-12-22T16:04:00Z</dcterms:created>
  <dcterms:modified xsi:type="dcterms:W3CDTF">2025-12-17T02:59:00Z</dcterms:modified>
</cp:coreProperties>
</file>